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B55" w:rsidRDefault="00022B55" w:rsidP="00E320E0">
      <w:pPr>
        <w:jc w:val="center"/>
        <w:rPr>
          <w:b/>
        </w:rPr>
      </w:pPr>
    </w:p>
    <w:p w:rsidR="00E320E0" w:rsidRPr="000E35ED" w:rsidRDefault="00410AE6" w:rsidP="00E320E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ney</w:t>
      </w:r>
      <w:r w:rsidR="00E320E0" w:rsidRPr="000E35ED">
        <w:rPr>
          <w:b/>
          <w:sz w:val="28"/>
          <w:szCs w:val="28"/>
        </w:rPr>
        <w:t xml:space="preserve"> Governors – </w:t>
      </w:r>
      <w:r w:rsidR="00130A44" w:rsidRPr="000E35ED">
        <w:rPr>
          <w:b/>
          <w:sz w:val="28"/>
          <w:szCs w:val="28"/>
        </w:rPr>
        <w:t>September 201</w:t>
      </w:r>
      <w:r w:rsidR="00125293">
        <w:rPr>
          <w:b/>
          <w:sz w:val="28"/>
          <w:szCs w:val="28"/>
        </w:rPr>
        <w:t>9</w:t>
      </w:r>
      <w:r w:rsidR="00AF6D07">
        <w:rPr>
          <w:b/>
          <w:sz w:val="28"/>
          <w:szCs w:val="28"/>
        </w:rPr>
        <w:t xml:space="preserve"> to March 2020</w:t>
      </w:r>
    </w:p>
    <w:tbl>
      <w:tblPr>
        <w:tblW w:w="122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9"/>
        <w:gridCol w:w="1591"/>
        <w:gridCol w:w="1860"/>
        <w:gridCol w:w="2060"/>
        <w:gridCol w:w="2320"/>
        <w:gridCol w:w="2320"/>
      </w:tblGrid>
      <w:tr w:rsidR="00365B3D" w:rsidRPr="000E35ED" w:rsidTr="001A5FF2">
        <w:trPr>
          <w:trHeight w:val="864"/>
        </w:trPr>
        <w:tc>
          <w:tcPr>
            <w:tcW w:w="2129" w:type="dxa"/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0E35ED" w:rsidRDefault="001A5FF2" w:rsidP="00E320E0">
            <w:pPr>
              <w:rPr>
                <w:sz w:val="24"/>
                <w:szCs w:val="24"/>
              </w:rPr>
            </w:pPr>
            <w:r w:rsidRPr="000E35ED">
              <w:rPr>
                <w:b/>
                <w:bCs/>
                <w:sz w:val="24"/>
                <w:szCs w:val="24"/>
              </w:rPr>
              <w:t>Governor</w:t>
            </w:r>
          </w:p>
        </w:tc>
        <w:tc>
          <w:tcPr>
            <w:tcW w:w="1591" w:type="dxa"/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0E35ED" w:rsidRDefault="001A5FF2" w:rsidP="00E320E0">
            <w:pPr>
              <w:rPr>
                <w:sz w:val="24"/>
                <w:szCs w:val="24"/>
              </w:rPr>
            </w:pPr>
            <w:r w:rsidRPr="000E35ED">
              <w:rPr>
                <w:b/>
                <w:bCs/>
                <w:sz w:val="24"/>
                <w:szCs w:val="24"/>
              </w:rPr>
              <w:t>Type of Governor</w:t>
            </w:r>
          </w:p>
        </w:tc>
        <w:tc>
          <w:tcPr>
            <w:tcW w:w="1860" w:type="dxa"/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0E35ED" w:rsidRDefault="001A5FF2" w:rsidP="00E320E0">
            <w:pPr>
              <w:rPr>
                <w:sz w:val="24"/>
                <w:szCs w:val="24"/>
              </w:rPr>
            </w:pPr>
            <w:r w:rsidRPr="000E35ED">
              <w:rPr>
                <w:b/>
                <w:bCs/>
                <w:sz w:val="24"/>
                <w:szCs w:val="24"/>
              </w:rPr>
              <w:t>Term of Office</w:t>
            </w:r>
          </w:p>
        </w:tc>
        <w:tc>
          <w:tcPr>
            <w:tcW w:w="2060" w:type="dxa"/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0E35ED" w:rsidRDefault="001A5FF2" w:rsidP="00E320E0">
            <w:pPr>
              <w:rPr>
                <w:sz w:val="24"/>
                <w:szCs w:val="24"/>
              </w:rPr>
            </w:pPr>
            <w:r w:rsidRPr="000E35ED">
              <w:rPr>
                <w:b/>
                <w:bCs/>
                <w:sz w:val="24"/>
                <w:szCs w:val="24"/>
              </w:rPr>
              <w:t>Resignation</w:t>
            </w:r>
          </w:p>
        </w:tc>
        <w:tc>
          <w:tcPr>
            <w:tcW w:w="2320" w:type="dxa"/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0E35ED" w:rsidRDefault="001A5FF2" w:rsidP="001A5FF2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eetings attended</w:t>
            </w:r>
            <w:r w:rsidR="00125293">
              <w:rPr>
                <w:b/>
                <w:bCs/>
                <w:sz w:val="24"/>
                <w:szCs w:val="24"/>
              </w:rPr>
              <w:t xml:space="preserve"> during academic year</w:t>
            </w:r>
            <w:r>
              <w:rPr>
                <w:b/>
                <w:bCs/>
                <w:sz w:val="24"/>
                <w:szCs w:val="24"/>
              </w:rPr>
              <w:t xml:space="preserve"> 2018/2019</w:t>
            </w:r>
          </w:p>
        </w:tc>
        <w:tc>
          <w:tcPr>
            <w:tcW w:w="2320" w:type="dxa"/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0E35ED" w:rsidRDefault="001A5FF2" w:rsidP="00E320E0">
            <w:pPr>
              <w:rPr>
                <w:sz w:val="24"/>
                <w:szCs w:val="24"/>
              </w:rPr>
            </w:pPr>
            <w:r w:rsidRPr="000E35ED">
              <w:rPr>
                <w:b/>
                <w:bCs/>
                <w:sz w:val="24"/>
                <w:szCs w:val="24"/>
              </w:rPr>
              <w:t>Out of a possible</w:t>
            </w:r>
          </w:p>
        </w:tc>
      </w:tr>
      <w:tr w:rsidR="00365B3D" w:rsidRPr="00E320E0" w:rsidTr="00D23321">
        <w:trPr>
          <w:trHeight w:val="66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 xml:space="preserve">Richard Stamper </w:t>
            </w:r>
            <w:r w:rsidR="001A5FF2">
              <w:t>(Chair</w:t>
            </w:r>
            <w:r w:rsidR="001A5FF2" w:rsidRPr="00E320E0">
              <w:t xml:space="preserve"> of Governing Body)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A27630">
            <w:r>
              <w:t>15/04/2017- 1</w:t>
            </w:r>
            <w:r w:rsidR="00A27630">
              <w:t>4</w:t>
            </w:r>
            <w:r>
              <w:t>/04/202</w:t>
            </w:r>
            <w:r w:rsidR="00A27630">
              <w:t>1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1A5FF2" w:rsidP="00D86090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>6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>6</w:t>
            </w:r>
          </w:p>
        </w:tc>
      </w:tr>
      <w:tr w:rsidR="00365B3D" w:rsidRPr="00E320E0" w:rsidTr="00D23321">
        <w:trPr>
          <w:trHeight w:val="947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>Andrew Allison</w:t>
            </w:r>
            <w:r w:rsidR="001A5FF2">
              <w:t xml:space="preserve"> 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 xml:space="preserve">09/03/2019 </w:t>
            </w:r>
            <w:r w:rsidR="001A5FF2">
              <w:t>-0</w:t>
            </w:r>
            <w:r>
              <w:t>8</w:t>
            </w:r>
            <w:r w:rsidR="001A5FF2">
              <w:t>/0</w:t>
            </w:r>
            <w:r>
              <w:t>3</w:t>
            </w:r>
            <w:r w:rsidR="001A5FF2">
              <w:t>/</w:t>
            </w:r>
            <w:r w:rsidR="00594649">
              <w:t>20</w:t>
            </w:r>
            <w:r w:rsidR="001A5FF2">
              <w:t>23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1A5FF2" w:rsidP="00D86090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>4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1A5FF2" w:rsidRPr="00E320E0" w:rsidRDefault="00410AE6" w:rsidP="00410AE6">
            <w:r>
              <w:t>6</w:t>
            </w:r>
          </w:p>
        </w:tc>
      </w:tr>
      <w:tr w:rsidR="00365B3D" w:rsidRPr="00E320E0" w:rsidTr="00E026E0">
        <w:trPr>
          <w:trHeight w:val="83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410AE6">
            <w:r>
              <w:t>Paul Davies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410AE6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04/10/2017 - 03/10/2021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594649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653909" w:rsidP="00594649">
            <w:r>
              <w:t>5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594649">
            <w:r>
              <w:t>6</w:t>
            </w:r>
          </w:p>
        </w:tc>
      </w:tr>
      <w:tr w:rsidR="00365B3D" w:rsidRPr="00E320E0" w:rsidTr="00E026E0">
        <w:trPr>
          <w:trHeight w:val="83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410AE6" w:rsidP="00AF6D07">
            <w:pPr>
              <w:spacing w:after="0"/>
            </w:pPr>
            <w:r>
              <w:t>Karen Fogden</w:t>
            </w:r>
            <w:r w:rsidR="00AF6D07">
              <w:t xml:space="preserve"> </w:t>
            </w:r>
          </w:p>
          <w:p w:rsidR="00125293" w:rsidRDefault="00AF6D07" w:rsidP="00410AE6">
            <w:r>
              <w:t>(Vice Chair of Governing Body)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25293" w:rsidRPr="00E320E0" w:rsidRDefault="00410AE6" w:rsidP="00410AE6">
            <w:r>
              <w:t>Parent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25293" w:rsidRPr="00E320E0" w:rsidRDefault="00410AE6" w:rsidP="00410AE6">
            <w:r>
              <w:t>04/10/2017 - 03/10/2021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25293" w:rsidRPr="00E320E0" w:rsidRDefault="00125293" w:rsidP="00594649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25293" w:rsidRDefault="00410AE6" w:rsidP="00594649">
            <w:r>
              <w:t>6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25293" w:rsidRDefault="00410AE6" w:rsidP="00594649">
            <w:r>
              <w:t>6</w:t>
            </w:r>
          </w:p>
        </w:tc>
      </w:tr>
      <w:tr w:rsidR="00365B3D" w:rsidRPr="00E320E0" w:rsidTr="00E026E0">
        <w:trPr>
          <w:trHeight w:val="83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Oliver Fawdry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Staff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AF6D07">
            <w:r>
              <w:t>10/02/20</w:t>
            </w:r>
            <w:r w:rsidR="00AF6D07">
              <w:t>20</w:t>
            </w:r>
            <w:r>
              <w:t xml:space="preserve"> – 09/02/202</w:t>
            </w:r>
            <w:r w:rsidR="00AF6D07">
              <w:t>4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0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0</w:t>
            </w:r>
          </w:p>
        </w:tc>
      </w:tr>
      <w:tr w:rsidR="00365B3D" w:rsidRPr="00E320E0" w:rsidTr="00E026E0">
        <w:trPr>
          <w:trHeight w:val="83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Jolie Kirby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Ex officio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/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4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6</w:t>
            </w:r>
          </w:p>
        </w:tc>
      </w:tr>
      <w:tr w:rsidR="00365B3D" w:rsidRPr="00E320E0" w:rsidTr="00E026E0">
        <w:trPr>
          <w:trHeight w:val="83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>
            <w:r>
              <w:lastRenderedPageBreak/>
              <w:t>Rupert Moreton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>
            <w:r w:rsidRPr="00E320E0">
              <w:t>Head</w:t>
            </w:r>
            <w:r>
              <w:t xml:space="preserve"> Teacher (Ex-officio)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/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>
            <w:r>
              <w:t>6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>
            <w:r>
              <w:t>6</w:t>
            </w:r>
          </w:p>
        </w:tc>
      </w:tr>
      <w:tr w:rsidR="00365B3D" w:rsidRPr="00E320E0" w:rsidTr="00125293">
        <w:trPr>
          <w:trHeight w:val="83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 xml:space="preserve">Phil </w:t>
            </w:r>
            <w:r w:rsidR="00A27630">
              <w:t>Hanaway -</w:t>
            </w:r>
            <w:r>
              <w:t>Oakley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Staff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01/11/2019 - 31/10/2023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B83C65" w:rsidP="00365B3D">
            <w:r>
              <w:t>June 2020</w:t>
            </w:r>
            <w:bookmarkStart w:id="0" w:name="_GoBack"/>
            <w:bookmarkEnd w:id="0"/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0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0</w:t>
            </w:r>
          </w:p>
        </w:tc>
      </w:tr>
      <w:tr w:rsidR="00365B3D" w:rsidRPr="00E320E0" w:rsidTr="00125293">
        <w:trPr>
          <w:trHeight w:val="83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Jessica Rogers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A27630" w:rsidP="00AF6D07">
            <w:r>
              <w:t>10/02/20</w:t>
            </w:r>
            <w:r w:rsidR="00AF6D07">
              <w:t>20</w:t>
            </w:r>
            <w:r>
              <w:t xml:space="preserve"> – 09/02/202</w:t>
            </w:r>
            <w:r w:rsidR="00AF6D07">
              <w:t>4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A27630" w:rsidP="00365B3D">
            <w:r>
              <w:t>0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A27630" w:rsidP="00365B3D">
            <w:r>
              <w:t>0</w:t>
            </w:r>
          </w:p>
        </w:tc>
      </w:tr>
      <w:tr w:rsidR="00365B3D" w:rsidRPr="00E320E0" w:rsidTr="00125293">
        <w:trPr>
          <w:trHeight w:val="83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Christopher Summerfield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Parent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>
            <w:r>
              <w:t>11/02/2019 -10/02/2023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Pr="00E320E0" w:rsidRDefault="00365B3D" w:rsidP="00365B3D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4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65B3D" w:rsidRDefault="00365B3D" w:rsidP="00365B3D">
            <w:r>
              <w:t>4</w:t>
            </w:r>
          </w:p>
        </w:tc>
      </w:tr>
      <w:tr w:rsidR="00AF6D07" w:rsidRPr="00E320E0" w:rsidTr="001A5FF2">
        <w:trPr>
          <w:trHeight w:val="66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Jane Tuck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10/02/2020 – 09/02/2024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/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0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0</w:t>
            </w:r>
          </w:p>
        </w:tc>
      </w:tr>
      <w:tr w:rsidR="00AF6D07" w:rsidRPr="00E320E0" w:rsidTr="001A5FF2">
        <w:trPr>
          <w:trHeight w:val="66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George Buchanan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Staff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19/11/2018 - 18/11/2022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February 2019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0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1</w:t>
            </w:r>
          </w:p>
        </w:tc>
      </w:tr>
      <w:tr w:rsidR="00AF6D07" w:rsidRPr="00E320E0" w:rsidTr="001A5FF2">
        <w:trPr>
          <w:trHeight w:val="66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Eleanor Burnett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25/03/2019 – 24/03/2023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January 2020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3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3</w:t>
            </w:r>
          </w:p>
        </w:tc>
      </w:tr>
      <w:tr w:rsidR="00AF6D07" w:rsidRPr="00E320E0" w:rsidTr="001A5FF2">
        <w:trPr>
          <w:trHeight w:val="66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Jonathan Dawson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11/02/2019 – 10/02/2023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January 2020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4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4</w:t>
            </w:r>
          </w:p>
        </w:tc>
      </w:tr>
      <w:tr w:rsidR="00AF6D07" w:rsidRPr="00E320E0" w:rsidTr="001A5FF2">
        <w:trPr>
          <w:trHeight w:val="66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Thomas Gardiner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15/10/2016 -14/10/2019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July 2019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653909" w:rsidP="00AF6D07">
            <w:r>
              <w:t>5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6</w:t>
            </w:r>
          </w:p>
        </w:tc>
      </w:tr>
      <w:tr w:rsidR="00AF6D07" w:rsidRPr="00E320E0" w:rsidTr="001A5FF2">
        <w:trPr>
          <w:trHeight w:val="66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lastRenderedPageBreak/>
              <w:t>Ben Preston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Staff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19/11/2018 - 18/11/2022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December 2019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5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5</w:t>
            </w:r>
          </w:p>
        </w:tc>
      </w:tr>
      <w:tr w:rsidR="00AF6D07" w:rsidRPr="00E320E0" w:rsidTr="001A5FF2">
        <w:trPr>
          <w:trHeight w:val="663"/>
        </w:trPr>
        <w:tc>
          <w:tcPr>
            <w:tcW w:w="2129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653909">
            <w:r>
              <w:t xml:space="preserve">Richard Josephy </w:t>
            </w:r>
          </w:p>
        </w:tc>
        <w:tc>
          <w:tcPr>
            <w:tcW w:w="1591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Appointed</w:t>
            </w:r>
          </w:p>
        </w:tc>
        <w:tc>
          <w:tcPr>
            <w:tcW w:w="18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01/09/2019 – 31/08/2023</w:t>
            </w:r>
          </w:p>
        </w:tc>
        <w:tc>
          <w:tcPr>
            <w:tcW w:w="206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Pr="00E320E0" w:rsidRDefault="00AF6D07" w:rsidP="00AF6D07">
            <w:r>
              <w:t>December 2019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6</w:t>
            </w:r>
          </w:p>
        </w:tc>
        <w:tc>
          <w:tcPr>
            <w:tcW w:w="232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AF6D07" w:rsidRDefault="00AF6D07" w:rsidP="00AF6D07">
            <w:r>
              <w:t>6</w:t>
            </w:r>
          </w:p>
        </w:tc>
      </w:tr>
    </w:tbl>
    <w:p w:rsidR="005B2573" w:rsidRDefault="00274825"/>
    <w:sectPr w:rsidR="005B2573" w:rsidSect="00E320E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4825" w:rsidRDefault="00274825" w:rsidP="00022B55">
      <w:pPr>
        <w:spacing w:after="0" w:line="240" w:lineRule="auto"/>
      </w:pPr>
      <w:r>
        <w:separator/>
      </w:r>
    </w:p>
  </w:endnote>
  <w:endnote w:type="continuationSeparator" w:id="0">
    <w:p w:rsidR="00274825" w:rsidRDefault="00274825" w:rsidP="00022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4825" w:rsidRDefault="00274825" w:rsidP="00022B55">
      <w:pPr>
        <w:spacing w:after="0" w:line="240" w:lineRule="auto"/>
      </w:pPr>
      <w:r>
        <w:separator/>
      </w:r>
    </w:p>
  </w:footnote>
  <w:footnote w:type="continuationSeparator" w:id="0">
    <w:p w:rsidR="00274825" w:rsidRDefault="00274825" w:rsidP="00022B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tjQ3NzM3NTO1MDBW0lEKTi0uzszPAykwrAUATGFhEiwAAAA="/>
  </w:docVars>
  <w:rsids>
    <w:rsidRoot w:val="00E320E0"/>
    <w:rsid w:val="00022B55"/>
    <w:rsid w:val="000E35ED"/>
    <w:rsid w:val="000E5575"/>
    <w:rsid w:val="00105E6B"/>
    <w:rsid w:val="00125293"/>
    <w:rsid w:val="00130A44"/>
    <w:rsid w:val="001A5FF2"/>
    <w:rsid w:val="001C00C5"/>
    <w:rsid w:val="00274825"/>
    <w:rsid w:val="00350F04"/>
    <w:rsid w:val="00365B3D"/>
    <w:rsid w:val="00410AE6"/>
    <w:rsid w:val="004C6492"/>
    <w:rsid w:val="00594649"/>
    <w:rsid w:val="00653909"/>
    <w:rsid w:val="00692BCE"/>
    <w:rsid w:val="006C5D06"/>
    <w:rsid w:val="00A27630"/>
    <w:rsid w:val="00AF21B6"/>
    <w:rsid w:val="00AF6D07"/>
    <w:rsid w:val="00B83C65"/>
    <w:rsid w:val="00D23321"/>
    <w:rsid w:val="00E026E0"/>
    <w:rsid w:val="00E276D4"/>
    <w:rsid w:val="00E320E0"/>
    <w:rsid w:val="00F71650"/>
    <w:rsid w:val="00FB7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1F7FF"/>
  <w15:docId w15:val="{641211AE-1F67-405F-9B07-9623044F4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2B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B55"/>
  </w:style>
  <w:style w:type="paragraph" w:styleId="Footer">
    <w:name w:val="footer"/>
    <w:basedOn w:val="Normal"/>
    <w:link w:val="FooterChar"/>
    <w:uiPriority w:val="99"/>
    <w:unhideWhenUsed/>
    <w:rsid w:val="00022B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B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96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ney School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ia Hathaway</dc:creator>
  <cp:lastModifiedBy>Laura Wise</cp:lastModifiedBy>
  <cp:revision>2</cp:revision>
  <dcterms:created xsi:type="dcterms:W3CDTF">2020-07-14T14:53:00Z</dcterms:created>
  <dcterms:modified xsi:type="dcterms:W3CDTF">2020-07-14T14:53:00Z</dcterms:modified>
</cp:coreProperties>
</file>